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C10EF2" w14:textId="3F5877AD" w:rsidR="00A86676" w:rsidRDefault="002F5CC4">
      <w:r>
        <w:t>Colton Kohler</w:t>
      </w:r>
    </w:p>
    <w:p w14:paraId="0E75F42C" w14:textId="51DA7518" w:rsidR="002F5CC4" w:rsidRDefault="002F5CC4">
      <w:r>
        <w:t>5/4/2025</w:t>
      </w:r>
    </w:p>
    <w:p w14:paraId="3B7B0944" w14:textId="7D3AEE9F" w:rsidR="002F5CC4" w:rsidRDefault="002F5CC4">
      <w:r>
        <w:t>M9: Programming Assignment</w:t>
      </w:r>
    </w:p>
    <w:p w14:paraId="52CBBDE9" w14:textId="058A37C3" w:rsidR="002F5CC4" w:rsidRDefault="002F5CC4">
      <w:r>
        <w:rPr>
          <w:noProof/>
        </w:rPr>
        <w:drawing>
          <wp:inline distT="0" distB="0" distL="0" distR="0" wp14:anchorId="2289DF86" wp14:editId="56601B43">
            <wp:extent cx="4511431" cy="1425063"/>
            <wp:effectExtent l="0" t="0" r="3810" b="3810"/>
            <wp:docPr id="15113545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135456" name="Picture 1" descr="A screenshot of a computer&#10;&#10;AI-generated content may be incorrect.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1431" cy="1425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2746C" w14:textId="2A656783" w:rsidR="002F5CC4" w:rsidRPr="002F5CC4" w:rsidRDefault="002F5CC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utput from CreateTable.java</w:t>
      </w:r>
    </w:p>
    <w:p w14:paraId="434D35A0" w14:textId="4F0377AA" w:rsidR="002F5CC4" w:rsidRDefault="002F5CC4">
      <w:r>
        <w:rPr>
          <w:noProof/>
        </w:rPr>
        <w:drawing>
          <wp:inline distT="0" distB="0" distL="0" distR="0" wp14:anchorId="53129364" wp14:editId="6428BBED">
            <wp:extent cx="4785775" cy="2941575"/>
            <wp:effectExtent l="0" t="0" r="0" b="0"/>
            <wp:docPr id="1468431274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8431274" name="Picture 2" descr="A screenshot of a computer&#10;&#10;AI-generated content may be incorrect.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5775" cy="294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67807" w14:textId="47097439" w:rsidR="002F5CC4" w:rsidRPr="002F5CC4" w:rsidRDefault="002F5CC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utput from InsertData.java</w:t>
      </w:r>
    </w:p>
    <w:p w14:paraId="64BFC32D" w14:textId="07B04EED" w:rsidR="002F5CC4" w:rsidRDefault="002F5CC4">
      <w:r>
        <w:rPr>
          <w:noProof/>
        </w:rPr>
        <w:lastRenderedPageBreak/>
        <w:drawing>
          <wp:inline distT="0" distB="0" distL="0" distR="0" wp14:anchorId="11D09E6F" wp14:editId="79032329">
            <wp:extent cx="2941575" cy="5639289"/>
            <wp:effectExtent l="0" t="0" r="0" b="0"/>
            <wp:docPr id="2006562249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6562249" name="Picture 3" descr="A screenshot of a computer&#10;&#10;AI-generated content may be incorrect.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1575" cy="5639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441FB" w14:textId="044C79E2" w:rsidR="002F5CC4" w:rsidRPr="002F5CC4" w:rsidRDefault="002F5CC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utput from Select5.Java</w:t>
      </w:r>
    </w:p>
    <w:sectPr w:rsidR="002F5CC4" w:rsidRPr="002F5C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AwNTQzMDAxMDS0MDFS0lEKTi0uzszPAykwrAUAudt5lywAAAA="/>
  </w:docVars>
  <w:rsids>
    <w:rsidRoot w:val="002F5CC4"/>
    <w:rsid w:val="002F5CC4"/>
    <w:rsid w:val="00334814"/>
    <w:rsid w:val="00487B92"/>
    <w:rsid w:val="00517E2B"/>
    <w:rsid w:val="00A86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74741"/>
  <w15:chartTrackingRefBased/>
  <w15:docId w15:val="{538280B9-3744-41A0-A596-8E76515AE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F5CC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F5CC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F5CC4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F5CC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F5CC4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F5CC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F5CC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F5CC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F5CC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5CC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5CC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F5CC4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F5CC4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F5CC4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F5CC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F5CC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F5CC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F5CC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F5CC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F5CC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F5CC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F5CC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F5CC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F5CC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F5CC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F5CC4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F5CC4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F5CC4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F5CC4"/>
    <w:rPr>
      <w:b/>
      <w:bCs/>
      <w:smallCaps/>
      <w:color w:val="2F5496" w:themeColor="accent1" w:themeShade="BF"/>
      <w:spacing w:val="5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F5CC4"/>
  </w:style>
  <w:style w:type="character" w:customStyle="1" w:styleId="DateChar">
    <w:name w:val="Date Char"/>
    <w:basedOn w:val="DefaultParagraphFont"/>
    <w:link w:val="Date"/>
    <w:uiPriority w:val="99"/>
    <w:semiHidden/>
    <w:rsid w:val="002F5C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0</Words>
  <Characters>118</Characters>
  <Application>Microsoft Office Word</Application>
  <DocSecurity>0</DocSecurity>
  <Lines>1</Lines>
  <Paragraphs>1</Paragraphs>
  <ScaleCrop>false</ScaleCrop>
  <Company/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ton Kohler</dc:creator>
  <cp:keywords/>
  <dc:description/>
  <cp:lastModifiedBy>Colton Kohler</cp:lastModifiedBy>
  <cp:revision>1</cp:revision>
  <dcterms:created xsi:type="dcterms:W3CDTF">2025-05-04T16:59:00Z</dcterms:created>
  <dcterms:modified xsi:type="dcterms:W3CDTF">2025-05-04T17:03:00Z</dcterms:modified>
</cp:coreProperties>
</file>